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development lifecycle experience of web applications and desktop applications across different tech stacks.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Java, Python, Kotlin,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</w:t>
      </w:r>
      <w:bookmarkStart w:id="0" w:name="_GoBack"/>
      <w:bookmarkEnd w:id="0"/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Worked in a </w:t>
      </w:r>
      <w:r>
        <w:rPr>
          <w:rFonts w:hint="default" w:ascii="Arial" w:hAnsi="Arial" w:eastAsia="Calibri" w:cs="Arial"/>
          <w:sz w:val="21"/>
          <w:szCs w:val="21"/>
          <w:lang w:val="en-GB"/>
        </w:rPr>
        <w:t>back end networking</w:t>
      </w:r>
      <w:r>
        <w:rPr>
          <w:rFonts w:ascii="Arial" w:hAnsi="Arial" w:eastAsia="Calibri" w:cs="Arial"/>
          <w:sz w:val="21"/>
          <w:szCs w:val="21"/>
        </w:rPr>
        <w:t xml:space="preserve"> team for the </w:t>
      </w:r>
      <w:r>
        <w:rPr>
          <w:rFonts w:hint="default" w:ascii="Arial" w:hAnsi="Arial" w:eastAsia="Calibri" w:cs="Arial"/>
          <w:sz w:val="21"/>
          <w:szCs w:val="21"/>
          <w:lang w:val="en-GB"/>
        </w:rPr>
        <w:t>network connectivity between merchants and SafeKey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</w:rPr>
        <w:t>Worked on stories ranging from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nginx, certificates management to gRPC using Go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in a full stack team for the development of a B2B cross-currency payment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 end user interface changes, accessibility improvement, API endpoints changes, scheduling jobs creation to Jenkins deployment using Spring Boot, Kotlin and React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Added new features to the web client and API server using Angular and Java 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, .NET framework and Azure DevOps Server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 A single-page application with client-side-only processing is developed with .NET Blazor WebAssembly as part of the project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b/>
          <w:bCs/>
          <w:sz w:val="21"/>
          <w:szCs w:val="21"/>
        </w:rPr>
        <w:t>Computer Science related activities:</w:t>
      </w:r>
      <w:r>
        <w:rPr>
          <w:rFonts w:hint="default" w:ascii="Arial" w:hAnsi="Arial" w:eastAsia="PMingLiU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PMingLiU" w:cs="Arial"/>
          <w:sz w:val="21"/>
          <w:szCs w:val="21"/>
        </w:rPr>
        <w:t>Demonstrator for Python &amp; Java beginner modules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; </w:t>
      </w:r>
      <w:r>
        <w:rPr>
          <w:rFonts w:ascii="Arial" w:hAnsi="Arial" w:eastAsia="PMingLiU" w:cs="Arial"/>
          <w:sz w:val="21"/>
          <w:szCs w:val="21"/>
        </w:rPr>
        <w:t>Student Mentor for a Python Beginner Course by Code Creators Sheffield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Leadership roles: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</w:t>
      </w:r>
      <w:r>
        <w:rPr>
          <w:rFonts w:ascii="Arial" w:hAnsi="Arial" w:eastAsia="Calibri" w:cs="Arial"/>
          <w:sz w:val="21"/>
          <w:szCs w:val="21"/>
        </w:rPr>
        <w:t>Treasurer for the Sheffield Women in Computer Science Society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International Engineer Ambassado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Academic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Computer Science Student Representative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sz w:val="21"/>
          <w:szCs w:val="21"/>
        </w:rPr>
        <w:t>Maths &amp; Student Mentor for first-year students.</w:t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B4A651D"/>
    <w:rsid w:val="0CC54186"/>
    <w:rsid w:val="0CE96D62"/>
    <w:rsid w:val="0DC57CC8"/>
    <w:rsid w:val="0E947FA5"/>
    <w:rsid w:val="12171C52"/>
    <w:rsid w:val="12FA3BCB"/>
    <w:rsid w:val="135D071E"/>
    <w:rsid w:val="13D4499A"/>
    <w:rsid w:val="14AF5969"/>
    <w:rsid w:val="16AD6EF0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CCB35BD"/>
    <w:rsid w:val="2CE05106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DFE3CCE"/>
    <w:rsid w:val="4FBF0E29"/>
    <w:rsid w:val="52B4767F"/>
    <w:rsid w:val="54F711F3"/>
    <w:rsid w:val="55DC694F"/>
    <w:rsid w:val="564E08D4"/>
    <w:rsid w:val="58EF7663"/>
    <w:rsid w:val="5C0912A5"/>
    <w:rsid w:val="5DAC5F7E"/>
    <w:rsid w:val="60327E35"/>
    <w:rsid w:val="619B585B"/>
    <w:rsid w:val="632651E5"/>
    <w:rsid w:val="664D6825"/>
    <w:rsid w:val="66676D2D"/>
    <w:rsid w:val="67AF7B34"/>
    <w:rsid w:val="687E455F"/>
    <w:rsid w:val="68AD274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4ED5798"/>
    <w:rsid w:val="75635E10"/>
    <w:rsid w:val="7689324F"/>
    <w:rsid w:val="7EB446A0"/>
    <w:rsid w:val="7FC6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96</Words>
  <Characters>2833</Characters>
  <Lines>23</Lines>
  <Paragraphs>6</Paragraphs>
  <TotalTime>9</TotalTime>
  <ScaleCrop>false</ScaleCrop>
  <LinksUpToDate>false</LinksUpToDate>
  <CharactersWithSpaces>3323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wingk</cp:lastModifiedBy>
  <cp:lastPrinted>2023-05-09T14:12:00Z</cp:lastPrinted>
  <dcterms:modified xsi:type="dcterms:W3CDTF">2023-12-27T22:01:1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359</vt:lpwstr>
  </property>
  <property fmtid="{D5CDD505-2E9C-101B-9397-08002B2CF9AE}" pid="3" name="ICV">
    <vt:lpwstr>11D1FCBE9FC54F6A9C4EA0FA7F0FAB9C</vt:lpwstr>
  </property>
</Properties>
</file>